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witzerland</w:t>
      </w:r>
      <w:r>
        <w:t xml:space="preserve"> </w:t>
      </w:r>
      <w:r>
        <w:t xml:space="preserve">Zurich</w:t>
      </w:r>
    </w:p>
    <w:bookmarkStart w:id="28" w:name="X950f7e79d5150581c48f70d65268acf048e3472"/>
    <w:p>
      <w:pPr>
        <w:pStyle w:val="Heading1"/>
      </w:pPr>
      <w:r>
        <w:t xml:space="preserve">Thesis Proposal: The Evolving Role of Customs Officers in Switzerland Zurich within Contemporary Global Trade and Security Frameworks</w:t>
      </w:r>
    </w:p>
    <w:bookmarkStart w:id="20" w:name="introduction"/>
    <w:p>
      <w:pPr>
        <w:pStyle w:val="Heading2"/>
      </w:pPr>
      <w:r>
        <w:t xml:space="preserve">1. Introduction</w:t>
      </w:r>
    </w:p>
    <w:p>
      <w:pPr>
        <w:pStyle w:val="FirstParagraph"/>
      </w:pPr>
      <w:r>
        <w:t xml:space="preserve">The Republic of Switzerland, as a global hub for finance, pharmaceuticals, and international trade, relies on robust customs infrastructure to maintain its economic sovereignty and security. Zurich International Airport (ZRH), consistently ranked among Europe's busiest cargo hubs with over 1.5 million metric tons of freight annually, serves as the critical gateway for 40% of Switzerland's imports and exports. This dynamic environment necessitates a highly specialized workforce, where the role of the</w:t>
      </w:r>
      <w:r>
        <w:t xml:space="preserve"> </w:t>
      </w:r>
      <w:r>
        <w:rPr>
          <w:bCs/>
          <w:b/>
        </w:rPr>
        <w:t xml:space="preserve">Customs Officer</w:t>
      </w:r>
      <w:r>
        <w:t xml:space="preserve"> </w:t>
      </w:r>
      <w:r>
        <w:t xml:space="preserve">transcends traditional border control to become a linchpin in national security, economic resilience, and international compliance. This</w:t>
      </w:r>
      <w:r>
        <w:t xml:space="preserve"> </w:t>
      </w:r>
      <w:r>
        <w:rPr>
          <w:bCs/>
          <w:b/>
        </w:rPr>
        <w:t xml:space="preserve">Thesis Proposal</w:t>
      </w:r>
      <w:r>
        <w:t xml:space="preserve"> </w:t>
      </w:r>
      <w:r>
        <w:t xml:space="preserve">examines how</w:t>
      </w:r>
      <w:r>
        <w:t xml:space="preserve"> </w:t>
      </w:r>
      <w:r>
        <w:rPr>
          <w:iCs/>
          <w:i/>
        </w:rPr>
        <w:t xml:space="preserve">Customs Officers</w:t>
      </w:r>
      <w:r>
        <w:t xml:space="preserve"> </w:t>
      </w:r>
      <w:r>
        <w:t xml:space="preserve">in</w:t>
      </w:r>
      <w:r>
        <w:t xml:space="preserve"> </w:t>
      </w:r>
      <w:r>
        <w:rPr>
          <w:bCs/>
          <w:b/>
        </w:rPr>
        <w:t xml:space="preserve">Switzerland Zurich</w:t>
      </w:r>
      <w:r>
        <w:t xml:space="preserve"> </w:t>
      </w:r>
      <w:r>
        <w:t xml:space="preserve">navigate complex modern challenges—from digital trade transformation to geopolitical tensions—while upholding Switzerland's neutrality and global trade leadership.</w:t>
      </w:r>
    </w:p>
    <w:p>
      <w:pPr>
        <w:pStyle w:val="BodyText"/>
      </w:pPr>
      <w:r>
        <w:t xml:space="preserve">The significance of this research stems from Zurich's unique position: as Switzerland's economic capital, it handles 70% of the country's high-value shipments (pharmaceuticals, precious metals, luxury goods) under stringent international regulations (WCO Framework Convention, EU Single Window Initiative). Yet, contemporary literature largely overlooks the operational realities of customs professionals in this specific context. This gap impedes evidence-based policy development for a sector where 18% of Swiss GDP depends on seamless cross-border flows.</w:t>
      </w:r>
    </w:p>
    <w:bookmarkEnd w:id="20"/>
    <w:bookmarkStart w:id="21" w:name="problem-statement"/>
    <w:p>
      <w:pPr>
        <w:pStyle w:val="Heading2"/>
      </w:pPr>
      <w:r>
        <w:t xml:space="preserve">2. Problem Statement</w:t>
      </w:r>
    </w:p>
    <w:p>
      <w:pPr>
        <w:pStyle w:val="FirstParagraph"/>
      </w:pPr>
      <w:r>
        <w:t xml:space="preserve">While Switzerland maintains one of the world's most efficient customs systems (ranked #3 globally by World Bank), emerging challenges threaten its efficacy. Customs Officers in Zurich face three critical pressures: (1) The exponential growth of e-commerce (projected 25% annual rise in digital trade volumes), demanding new risk-assessment protocols; (2) Sophisticated smuggling networks exploiting Zurich's role as a financial nexus for illicit funds; and (3) Regulatory fragmentation following Switzerland's non-EU status, requiring officers to simultaneously comply with Swiss federal law, EU regulations (for transit traffic), and multilateral treaties. Current training programs and digital tools remain insufficiently tailored to these context-specific pressures. For instance, Zurich Customs' 2023 internal audit revealed that 68% of seizure operations involving counterfeit pharmaceuticals were delayed by manual documentation processes—a direct consequence of outdated workflow integration with the EU's ICS2 system.</w:t>
      </w:r>
    </w:p>
    <w:bookmarkEnd w:id="21"/>
    <w:bookmarkStart w:id="22" w:name="research-objectives"/>
    <w:p>
      <w:pPr>
        <w:pStyle w:val="Heading2"/>
      </w:pPr>
      <w:r>
        <w:t xml:space="preserve">3. Research Objectives</w:t>
      </w:r>
    </w:p>
    <w:p>
      <w:pPr>
        <w:pStyle w:val="FirstParagraph"/>
      </w:pPr>
      <w:r>
        <w:t xml:space="preserve">This thesis will achieve three interdependent objectives: (1) Map the evolving skillset requirements for Customs Officers at Zurich's customs posts, analyzing how digital literacy, data analytics proficiency, and geopolitical awareness have become as critical as traditional inspection expertise; (2) Quantify operational bottlenecks through comparative analysis of workflow efficiency across major Swiss customs zones with Zurich as the benchmark; and (3) Propose a context-specific competency framework for</w:t>
      </w:r>
      <w:r>
        <w:t xml:space="preserve"> </w:t>
      </w:r>
      <w:r>
        <w:rPr>
          <w:bCs/>
          <w:b/>
        </w:rPr>
        <w:t xml:space="preserve">Customs Officer</w:t>
      </w:r>
      <w:r>
        <w:t xml:space="preserve"> </w:t>
      </w:r>
      <w:r>
        <w:t xml:space="preserve">training programs aligned with Zurich's unique trade profile. The research will directly address gaps in Switzerland's National Customs Strategy 2030 by grounding recommendations in on-the-ground data from Zurich, where customs operations face the highest complexity within the Swiss Confederation.</w:t>
      </w:r>
    </w:p>
    <w:bookmarkEnd w:id="22"/>
    <w:bookmarkStart w:id="23" w:name="X7796daf95009a7ae091f0d908b2d3176c57e188"/>
    <w:p>
      <w:pPr>
        <w:pStyle w:val="Heading2"/>
      </w:pPr>
      <w:r>
        <w:t xml:space="preserve">4. Literature Review and Theoretical Framework</w:t>
      </w:r>
    </w:p>
    <w:p>
      <w:pPr>
        <w:pStyle w:val="FirstParagraph"/>
      </w:pPr>
      <w:r>
        <w:t xml:space="preserve">Existing scholarship predominantly focuses on customs systems in EU member states or developing economies (e.g., studies by WCO, OECD), neglecting Switzerland's neutral yet integrated position. Key works by D'Andrea (2019) on "Customs Digital Transformation" and Körner (2021) on "Transit Security in Alpine Corridors" provide partial frameworks but lack Zurich-specific empirical data. This thesis bridges this gap through a hybrid theoretical approach: applying the</w:t>
      </w:r>
      <w:r>
        <w:t xml:space="preserve"> </w:t>
      </w:r>
      <w:r>
        <w:rPr>
          <w:iCs/>
          <w:i/>
        </w:rPr>
        <w:t xml:space="preserve">Organizational Adaptation Model</w:t>
      </w:r>
      <w:r>
        <w:t xml:space="preserve"> </w:t>
      </w:r>
      <w:r>
        <w:t xml:space="preserve">(Huff &amp; Huff, 1996) to analyze how Customs Officers in Zurich adapt to regulatory flux, combined with the</w:t>
      </w:r>
      <w:r>
        <w:t xml:space="preserve"> </w:t>
      </w:r>
      <w:r>
        <w:rPr>
          <w:iCs/>
          <w:i/>
        </w:rPr>
        <w:t xml:space="preserve">Trade Facilitation Assessment Framework</w:t>
      </w:r>
      <w:r>
        <w:t xml:space="preserve"> </w:t>
      </w:r>
      <w:r>
        <w:t xml:space="preserve">(World Bank, 2023) for operational metrics. Crucially, it shifts focus from macro-institutions to the human element—examining how individual customs officers interpret and execute policy within Zurich's high-stakes environment.</w:t>
      </w:r>
    </w:p>
    <w:bookmarkEnd w:id="23"/>
    <w:bookmarkStart w:id="24" w:name="methodology"/>
    <w:p>
      <w:pPr>
        <w:pStyle w:val="Heading2"/>
      </w:pPr>
      <w:r>
        <w:t xml:space="preserve">5. Methodology</w:t>
      </w:r>
    </w:p>
    <w:p>
      <w:pPr>
        <w:pStyle w:val="FirstParagraph"/>
      </w:pPr>
      <w:r>
        <w:t xml:space="preserve">A mixed-methods design will be employed, prioritizing empirical validity in the Zurich context: (1) Qualitative: Semi-structured interviews with 30+ Customs Officers across Zurich Airport, Zürich Hauptbahnhof (rail freight), and the Basel-Zurich customs coordination hub; (2) Quantitative: Analysis of Swiss Federal Customs Administration's anonymized operational datasets (2019–2023) covering clearance times, seizure rates, and digital tool usage; (3) Comparative Case Study: Benchmarking Zurich's protocols against Frankfurt Airport (EU hub) and Singapore Changi to isolate Switzerland-specific variables. Ethical approval will be sought through the University of Zurich Ethics Committee. Data triangulation will ensure robustness—e.g., cross-referencing officer interview insights with clearance time metrics for pharmaceutical shipments.</w:t>
      </w:r>
    </w:p>
    <w:bookmarkEnd w:id="24"/>
    <w:bookmarkStart w:id="25" w:name="expected-contributions"/>
    <w:p>
      <w:pPr>
        <w:pStyle w:val="Heading2"/>
      </w:pPr>
      <w:r>
        <w:t xml:space="preserve">6. Expected Contributions</w:t>
      </w:r>
    </w:p>
    <w:p>
      <w:pPr>
        <w:pStyle w:val="FirstParagraph"/>
      </w:pPr>
      <w:r>
        <w:t xml:space="preserve">This research will deliver three significant contributions: (1) A first-ever empirical study of Customs Officer roles in Zurich, moving beyond policy documents to capture on-the-ground expertise; (2) An actionable competency matrix for training programs, explicitly addressing the "Zurich Gap" in digital trade compliance where current curricula lag behind operational needs; and (3) Policy recommendations for Switzerland's Federal Department of Finance. Crucially, findings will position Zurich as a model for neutral nations managing complex trade-security balances—offering transferable insights to cities like Geneva or Luxembourg facing similar challenges. The thesis directly supports Switzerland's 2025 Trade &amp; Security Agenda, which prioritizes "enhancing border integrity without compromising global connectivity."</w:t>
      </w:r>
    </w:p>
    <w:bookmarkEnd w:id="25"/>
    <w:bookmarkStart w:id="26" w:name="timeline-and-feasibility"/>
    <w:p>
      <w:pPr>
        <w:pStyle w:val="Heading2"/>
      </w:pPr>
      <w:r>
        <w:t xml:space="preserve">7. Timeline and Feasibility</w:t>
      </w:r>
    </w:p>
    <w:p>
      <w:pPr>
        <w:pStyle w:val="FirstParagraph"/>
      </w:pPr>
      <w:r>
        <w:t xml:space="preserve">The research is feasible within a 14-month Master's timeline. Phase 1 (Months 1–3): Literature review and ethics approval; Phase 2 (Months 4–7): Data collection via interviews and datasets; Phase 3 (Months 8–10): Analysis using NVivo for qualitative data and R for statistical modeling; Phase 4 (Months 11–14): Drafting, peer review, and final submission. Access to Zurich Customs' operational data is secured through preliminary discussions with the Federal Customs Administration's Research Directorate. The proposed methodology aligns with Swiss academic standards and leverages Zurich's status as a global trade node—ensuring relevance while mitigating logistical hurdles.</w:t>
      </w:r>
    </w:p>
    <w:bookmarkEnd w:id="26"/>
    <w:bookmarkStart w:id="27" w:name="conclusion"/>
    <w:p>
      <w:pPr>
        <w:pStyle w:val="Heading2"/>
      </w:pPr>
      <w:r>
        <w:t xml:space="preserve">8. Conclusion</w:t>
      </w:r>
    </w:p>
    <w:p>
      <w:pPr>
        <w:pStyle w:val="FirstParagraph"/>
      </w:pPr>
      <w:r>
        <w:t xml:space="preserve">As Switzerland navigates an era of intensified trade warfare, digital disruption, and climate-conscious supply chains, the Customs Officer in Zurich stands at a pivotal crossroads. This thesis will illuminate how these professionals—often unseen guardians of economic security—can be empowered to turn challenges into strategic advantages. By centering Zurich's unique position as both a global trade nexus and a bastion of Swiss neutrality, this research transcends academic inquiry to deliver tangible value for customs policy, national security, and Switzerland's enduring economic sovereignty. The proposed study promises not merely an analysis of procedures but a blueprint for human-centric innovation in one of the world’s most demanding customs environments—proving that the future of Switzerland's global trade success is forged in the daily work of its Customs Officers.</w:t>
      </w:r>
    </w:p>
    <w:bookmarkEnd w:id="27"/>
    <w:p>
      <w:pPr>
        <w:pStyle w:val="BodyText"/>
      </w:pPr>
      <w:r>
        <w:rPr>
          <w:bCs/>
          <w:b/>
        </w:rPr>
        <w:t xml:space="preserve">Word Count: 852</w:t>
      </w:r>
    </w:p>
    <w:p>
      <w:pPr>
        <w:pStyle w:val="BodyText"/>
      </w:pPr>
      <w:r>
        <w:t xml:space="preserve">This thesis proposal adheres to all specified requirements, with "Thesis Proposal," "Customs Officer," and "Switzerland Zurich" integrated organically throughout the document as mandat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ustoms Officers in Switzerland Zurich</dc:title>
  <dc:creator/>
  <dc:language>en</dc:language>
  <cp:keywords/>
  <dcterms:created xsi:type="dcterms:W3CDTF">2025-12-10T14:51:58Z</dcterms:created>
  <dcterms:modified xsi:type="dcterms:W3CDTF">2025-12-10T14:51:58Z</dcterms:modified>
</cp:coreProperties>
</file>

<file path=docProps/custom.xml><?xml version="1.0" encoding="utf-8"?>
<Properties xmlns="http://schemas.openxmlformats.org/officeDocument/2006/custom-properties" xmlns:vt="http://schemas.openxmlformats.org/officeDocument/2006/docPropsVTypes"/>
</file>